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0C7E" w:rsidRPr="00C7230F" w:rsidRDefault="003B4BB4" w:rsidP="009B5914">
      <w:pPr>
        <w:rPr>
          <w:rFonts w:ascii="標楷體" w:eastAsia="標楷體" w:hAnsi="標楷體"/>
          <w:b/>
        </w:rPr>
      </w:pPr>
      <w:r w:rsidRPr="00C7230F">
        <w:rPr>
          <w:rFonts w:ascii="標楷體" w:eastAsia="標楷體" w:hAnsi="標楷體" w:hint="eastAsia"/>
          <w:b/>
        </w:rPr>
        <w:t>「</w:t>
      </w:r>
      <w:r w:rsidR="00BD5140" w:rsidRPr="00C7230F">
        <w:rPr>
          <w:rFonts w:ascii="標楷體" w:eastAsia="標楷體" w:hAnsi="標楷體" w:hint="eastAsia"/>
          <w:b/>
        </w:rPr>
        <w:t>德明財經科技大學</w:t>
      </w:r>
      <w:r w:rsidR="00391626">
        <w:rPr>
          <w:rFonts w:ascii="標楷體" w:eastAsia="標楷體" w:hAnsi="標楷體" w:hint="eastAsia"/>
          <w:b/>
        </w:rPr>
        <w:t>圓夢</w:t>
      </w:r>
      <w:bookmarkStart w:id="0" w:name="_GoBack"/>
      <w:bookmarkEnd w:id="0"/>
      <w:r w:rsidR="00F62EE1" w:rsidRPr="00C7230F">
        <w:rPr>
          <w:rFonts w:ascii="標楷體" w:eastAsia="標楷體" w:hAnsi="標楷體" w:hint="eastAsia"/>
          <w:b/>
        </w:rPr>
        <w:t>獎學金</w:t>
      </w:r>
      <w:r w:rsidRPr="00C7230F">
        <w:rPr>
          <w:rFonts w:ascii="標楷體" w:eastAsia="標楷體" w:hAnsi="標楷體" w:hint="eastAsia"/>
          <w:b/>
        </w:rPr>
        <w:t>」</w:t>
      </w:r>
      <w:r w:rsidR="00F62EE1" w:rsidRPr="00C7230F">
        <w:rPr>
          <w:rFonts w:ascii="標楷體" w:eastAsia="標楷體" w:hAnsi="標楷體" w:hint="eastAsia"/>
          <w:b/>
        </w:rPr>
        <w:t>獎學金申請說明</w:t>
      </w:r>
    </w:p>
    <w:p w:rsidR="003B4BB4" w:rsidRPr="00C7230F" w:rsidRDefault="003B4BB4" w:rsidP="00F62EE1">
      <w:pPr>
        <w:rPr>
          <w:rFonts w:ascii="標楷體" w:eastAsia="標楷體" w:hAnsi="標楷體"/>
        </w:rPr>
      </w:pPr>
    </w:p>
    <w:p w:rsidR="00F62EE1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>1.</w:t>
      </w:r>
      <w:r w:rsidR="00F62EE1" w:rsidRPr="00C7230F">
        <w:rPr>
          <w:rFonts w:ascii="標楷體" w:eastAsia="標楷體" w:hAnsi="標楷體" w:hint="eastAsia"/>
        </w:rPr>
        <w:t>申請者須填寫申請表，並於9月</w:t>
      </w:r>
      <w:r w:rsidRPr="00C7230F">
        <w:rPr>
          <w:rFonts w:ascii="標楷體" w:eastAsia="標楷體" w:hAnsi="標楷體" w:hint="eastAsia"/>
        </w:rPr>
        <w:t>30</w:t>
      </w:r>
      <w:r w:rsidR="00F62EE1" w:rsidRPr="00C7230F">
        <w:rPr>
          <w:rFonts w:ascii="標楷體" w:eastAsia="標楷體" w:hAnsi="標楷體" w:hint="eastAsia"/>
        </w:rPr>
        <w:t>日之前，檢附下列文件送交學務處</w:t>
      </w:r>
      <w:r w:rsidR="0098265B" w:rsidRPr="00C7230F">
        <w:rPr>
          <w:rFonts w:ascii="標楷體" w:eastAsia="標楷體" w:hAnsi="標楷體" w:hint="eastAsia"/>
        </w:rPr>
        <w:t>課指</w:t>
      </w:r>
      <w:r w:rsidR="00F62EE1" w:rsidRPr="00C7230F">
        <w:rPr>
          <w:rFonts w:ascii="標楷體" w:eastAsia="標楷體" w:hAnsi="標楷體" w:hint="eastAsia"/>
        </w:rPr>
        <w:t>組辦理：</w:t>
      </w:r>
    </w:p>
    <w:p w:rsidR="00F62EE1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 xml:space="preserve">(1) </w:t>
      </w:r>
      <w:r w:rsidR="00F62EE1" w:rsidRPr="00C7230F">
        <w:rPr>
          <w:rFonts w:ascii="標楷體" w:eastAsia="標楷體" w:hAnsi="標楷體" w:hint="eastAsia"/>
        </w:rPr>
        <w:t>紙本申請表</w:t>
      </w:r>
    </w:p>
    <w:p w:rsidR="00F62EE1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>(2)</w:t>
      </w:r>
      <w:r w:rsidRPr="00C7230F">
        <w:rPr>
          <w:rFonts w:ascii="標楷體" w:eastAsia="標楷體" w:hAnsi="標楷體"/>
        </w:rPr>
        <w:t xml:space="preserve"> </w:t>
      </w:r>
      <w:r w:rsidRPr="00C7230F">
        <w:rPr>
          <w:rFonts w:ascii="標楷體" w:eastAsia="標楷體" w:hAnsi="標楷體" w:hint="eastAsia"/>
        </w:rPr>
        <w:t>個人年度收支計畫表</w:t>
      </w:r>
    </w:p>
    <w:p w:rsidR="003B4BB4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>(3) 檢附文件資料表(表格內所列</w:t>
      </w:r>
      <w:proofErr w:type="gramStart"/>
      <w:r w:rsidRPr="00C7230F">
        <w:rPr>
          <w:rFonts w:ascii="標楷體" w:eastAsia="標楷體" w:hAnsi="標楷體" w:hint="eastAsia"/>
        </w:rPr>
        <w:t>文件均須檢</w:t>
      </w:r>
      <w:proofErr w:type="gramEnd"/>
      <w:r w:rsidRPr="00C7230F">
        <w:rPr>
          <w:rFonts w:ascii="標楷體" w:eastAsia="標楷體" w:hAnsi="標楷體" w:hint="eastAsia"/>
        </w:rPr>
        <w:t>附</w:t>
      </w:r>
      <w:r w:rsidR="009B5914" w:rsidRPr="00C7230F">
        <w:rPr>
          <w:rFonts w:ascii="標楷體" w:eastAsia="標楷體" w:hAnsi="標楷體" w:hint="eastAsia"/>
        </w:rPr>
        <w:t>:自述一篇、推薦老師推薦函、</w:t>
      </w:r>
      <w:r w:rsidR="00391626">
        <w:rPr>
          <w:rFonts w:ascii="標楷體" w:eastAsia="標楷體" w:hAnsi="標楷體" w:hint="eastAsia"/>
        </w:rPr>
        <w:t>圓夢</w:t>
      </w:r>
      <w:r w:rsidR="009B5914" w:rsidRPr="00C7230F">
        <w:rPr>
          <w:rFonts w:ascii="標楷體" w:eastAsia="標楷體" w:hAnsi="標楷體" w:hint="eastAsia"/>
        </w:rPr>
        <w:t>計畫、歷年成績單、</w:t>
      </w:r>
      <w:proofErr w:type="gramStart"/>
      <w:r w:rsidR="009B5914" w:rsidRPr="00C7230F">
        <w:rPr>
          <w:rFonts w:ascii="標楷體" w:eastAsia="標楷體" w:hAnsi="標楷體" w:hint="eastAsia"/>
        </w:rPr>
        <w:t>其他備審文件</w:t>
      </w:r>
      <w:proofErr w:type="gramEnd"/>
      <w:r w:rsidR="00447CFD">
        <w:rPr>
          <w:rFonts w:ascii="標楷體" w:eastAsia="標楷體" w:hAnsi="標楷體" w:hint="eastAsia"/>
        </w:rPr>
        <w:t>、土地銀行存摺帳戶影本</w:t>
      </w:r>
      <w:r w:rsidR="009B5914" w:rsidRPr="00C7230F">
        <w:rPr>
          <w:rFonts w:ascii="標楷體" w:eastAsia="標楷體" w:hAnsi="標楷體" w:hint="eastAsia"/>
        </w:rPr>
        <w:t>等</w:t>
      </w:r>
      <w:r w:rsidRPr="00C7230F">
        <w:rPr>
          <w:rFonts w:ascii="標楷體" w:eastAsia="標楷體" w:hAnsi="標楷體" w:hint="eastAsia"/>
        </w:rPr>
        <w:t>)</w:t>
      </w:r>
    </w:p>
    <w:p w:rsidR="003B4BB4" w:rsidRPr="00C7230F" w:rsidRDefault="003B4BB4" w:rsidP="009B5914">
      <w:pPr>
        <w:rPr>
          <w:rFonts w:ascii="標楷體" w:eastAsia="標楷體" w:hAnsi="標楷體"/>
        </w:rPr>
      </w:pPr>
    </w:p>
    <w:p w:rsidR="003B4BB4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 xml:space="preserve">2.申請同學請於每年9月30日備好以上資料送交學務處 課外活動指導組  </w:t>
      </w:r>
      <w:r w:rsidR="00391626">
        <w:rPr>
          <w:rFonts w:ascii="標楷體" w:eastAsia="標楷體" w:hAnsi="標楷體" w:hint="eastAsia"/>
        </w:rPr>
        <w:t>白昕</w:t>
      </w:r>
    </w:p>
    <w:p w:rsidR="00F62EE1" w:rsidRPr="00C7230F" w:rsidRDefault="003B4BB4" w:rsidP="009B5914">
      <w:pPr>
        <w:rPr>
          <w:rFonts w:ascii="標楷體" w:eastAsia="標楷體" w:hAnsi="標楷體"/>
        </w:rPr>
      </w:pPr>
      <w:r w:rsidRPr="00C7230F">
        <w:rPr>
          <w:rFonts w:ascii="標楷體" w:eastAsia="標楷體" w:hAnsi="標楷體" w:hint="eastAsia"/>
        </w:rPr>
        <w:t>3.</w:t>
      </w:r>
      <w:r w:rsidR="00F62EE1" w:rsidRPr="00C7230F">
        <w:rPr>
          <w:rFonts w:ascii="標楷體" w:eastAsia="標楷體" w:hAnsi="標楷體" w:hint="eastAsia"/>
        </w:rPr>
        <w:t>本校於</w:t>
      </w:r>
      <w:r w:rsidRPr="00C7230F">
        <w:rPr>
          <w:rFonts w:ascii="標楷體" w:eastAsia="標楷體" w:hAnsi="標楷體" w:hint="eastAsia"/>
        </w:rPr>
        <w:t>10</w:t>
      </w:r>
      <w:r w:rsidR="00F62EE1" w:rsidRPr="00C7230F">
        <w:rPr>
          <w:rFonts w:ascii="標楷體" w:eastAsia="標楷體" w:hAnsi="標楷體" w:hint="eastAsia"/>
        </w:rPr>
        <w:t>月份審核完成，並公布審核結果。另得視情形適時召開臨時審查會，以應實需。</w:t>
      </w:r>
    </w:p>
    <w:sectPr w:rsidR="00F62EE1" w:rsidRPr="00C7230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2E89" w:rsidRDefault="00962E89" w:rsidP="00BD5140">
      <w:r>
        <w:separator/>
      </w:r>
    </w:p>
  </w:endnote>
  <w:endnote w:type="continuationSeparator" w:id="0">
    <w:p w:rsidR="00962E89" w:rsidRDefault="00962E89" w:rsidP="00BD5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2E89" w:rsidRDefault="00962E89" w:rsidP="00BD5140">
      <w:r>
        <w:separator/>
      </w:r>
    </w:p>
  </w:footnote>
  <w:footnote w:type="continuationSeparator" w:id="0">
    <w:p w:rsidR="00962E89" w:rsidRDefault="00962E89" w:rsidP="00BD51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DExMjAxtbQ0MTRQ0lEKTi0uzszPAykwrAUASev7ACwAAAA="/>
  </w:docVars>
  <w:rsids>
    <w:rsidRoot w:val="00F62EE1"/>
    <w:rsid w:val="003023A2"/>
    <w:rsid w:val="00391626"/>
    <w:rsid w:val="003926D3"/>
    <w:rsid w:val="003B4BB4"/>
    <w:rsid w:val="00447CFD"/>
    <w:rsid w:val="0049349F"/>
    <w:rsid w:val="005E62C4"/>
    <w:rsid w:val="00891AE9"/>
    <w:rsid w:val="00962E89"/>
    <w:rsid w:val="0098265B"/>
    <w:rsid w:val="009B5914"/>
    <w:rsid w:val="00B329C4"/>
    <w:rsid w:val="00BD5140"/>
    <w:rsid w:val="00BF6A98"/>
    <w:rsid w:val="00C7230F"/>
    <w:rsid w:val="00CA0C7E"/>
    <w:rsid w:val="00F6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202E29"/>
  <w15:docId w15:val="{D2255287-27C4-489D-83BD-9C3263EB2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8"/>
        <w:szCs w:val="28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D51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D514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D51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D514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朱美蕙 </dc:creator>
  <cp:lastModifiedBy>白昕 [sleip]</cp:lastModifiedBy>
  <cp:revision>5</cp:revision>
  <dcterms:created xsi:type="dcterms:W3CDTF">2016-08-22T03:13:00Z</dcterms:created>
  <dcterms:modified xsi:type="dcterms:W3CDTF">2022-01-14T06:23:00Z</dcterms:modified>
</cp:coreProperties>
</file>